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173" w:rsidRPr="006240AD" w:rsidRDefault="006240AD" w:rsidP="006240AD">
      <w:pPr>
        <w:pStyle w:val="Heading1"/>
      </w:pPr>
      <w:r>
        <w:t xml:space="preserve">The </w:t>
      </w:r>
      <w:r w:rsidR="00342082" w:rsidRPr="006240AD">
        <w:t>New School of San Francisco</w:t>
      </w:r>
    </w:p>
    <w:p w:rsidR="002A2B4A" w:rsidRDefault="006240AD" w:rsidP="00F85F31">
      <w:pPr>
        <w:spacing w:before="120" w:after="240"/>
        <w:rPr>
          <w:rFonts w:cs="Arial"/>
        </w:rPr>
      </w:pPr>
      <w:r>
        <w:rPr>
          <w:rFonts w:cs="Arial"/>
        </w:rPr>
        <w:t xml:space="preserve">School </w:t>
      </w:r>
      <w:r w:rsidR="00F85F31" w:rsidRPr="00461CA8">
        <w:rPr>
          <w:rFonts w:cs="Arial"/>
        </w:rPr>
        <w:t>Address:</w:t>
      </w:r>
      <w:r w:rsidR="002A2B4A">
        <w:rPr>
          <w:rFonts w:cs="Arial"/>
        </w:rPr>
        <w:t xml:space="preserve"> 940 Filbert Street, San Francisco, CA</w:t>
      </w:r>
      <w:r w:rsidR="00B3356B">
        <w:rPr>
          <w:rFonts w:cs="Arial"/>
        </w:rPr>
        <w:t xml:space="preserve"> 94133-2727</w:t>
      </w:r>
    </w:p>
    <w:p w:rsidR="00F85F31" w:rsidRPr="00461CA8" w:rsidRDefault="00F85F31" w:rsidP="00F85F31">
      <w:pPr>
        <w:spacing w:before="120" w:after="240"/>
        <w:rPr>
          <w:rFonts w:cs="Arial"/>
          <w:b/>
        </w:rPr>
      </w:pPr>
      <w:r w:rsidRPr="00461CA8">
        <w:rPr>
          <w:rFonts w:cs="Arial"/>
        </w:rPr>
        <w:t xml:space="preserve">Website Address: </w:t>
      </w:r>
      <w:hyperlink r:id="rId7" w:tgtFrame="_blank" w:tooltip="New School of San Francisco's Website" w:history="1">
        <w:r w:rsidRPr="00E24426">
          <w:rPr>
            <w:rFonts w:cs="Arial"/>
            <w:color w:val="0000FF"/>
            <w:u w:val="single"/>
          </w:rPr>
          <w:t>www.newschoolsf.org</w:t>
        </w:r>
      </w:hyperlink>
      <w:bookmarkStart w:id="0" w:name="_GoBack"/>
      <w:bookmarkEnd w:id="0"/>
    </w:p>
    <w:p w:rsidR="00F85F31" w:rsidRPr="00461CA8" w:rsidRDefault="00F85F31" w:rsidP="00F85F31">
      <w:pPr>
        <w:spacing w:before="120" w:after="240"/>
        <w:rPr>
          <w:rFonts w:cs="Arial"/>
        </w:rPr>
      </w:pPr>
      <w:r w:rsidRPr="00461CA8">
        <w:rPr>
          <w:rFonts w:cs="Arial"/>
        </w:rPr>
        <w:t>County-District-School Code: 38 76927 0132183</w:t>
      </w:r>
    </w:p>
    <w:p w:rsidR="00F85F31" w:rsidRPr="00461CA8" w:rsidRDefault="00F85F31" w:rsidP="00F85F31">
      <w:pPr>
        <w:spacing w:before="120" w:after="240"/>
        <w:rPr>
          <w:rFonts w:cs="Arial"/>
        </w:rPr>
      </w:pPr>
      <w:r w:rsidRPr="00461CA8">
        <w:rPr>
          <w:rFonts w:cs="Arial"/>
        </w:rPr>
        <w:t>Charter Number: 1742</w:t>
      </w:r>
    </w:p>
    <w:p w:rsidR="00F85F31" w:rsidRPr="00461CA8" w:rsidRDefault="00F85F31" w:rsidP="00F85F31">
      <w:pPr>
        <w:spacing w:before="120" w:after="240"/>
        <w:rPr>
          <w:rFonts w:cs="Arial"/>
        </w:rPr>
      </w:pPr>
      <w:r w:rsidRPr="00461CA8">
        <w:rPr>
          <w:rFonts w:cs="Arial"/>
        </w:rPr>
        <w:t>Charter Term: July 1, 20</w:t>
      </w:r>
      <w:r w:rsidR="0065131C">
        <w:rPr>
          <w:rFonts w:cs="Arial"/>
        </w:rPr>
        <w:t>20</w:t>
      </w:r>
      <w:r w:rsidR="00332720">
        <w:rPr>
          <w:rFonts w:cs="Arial"/>
        </w:rPr>
        <w:t>,</w:t>
      </w:r>
      <w:r w:rsidRPr="00461CA8">
        <w:rPr>
          <w:rFonts w:cs="Arial"/>
        </w:rPr>
        <w:t xml:space="preserve"> through June 30, 202</w:t>
      </w:r>
      <w:r w:rsidR="0065131C">
        <w:rPr>
          <w:rFonts w:cs="Arial"/>
        </w:rPr>
        <w:t>7</w:t>
      </w:r>
    </w:p>
    <w:p w:rsidR="0065131C" w:rsidRPr="002A2B4A" w:rsidRDefault="00534AD1" w:rsidP="00F85F31">
      <w:pPr>
        <w:spacing w:before="120" w:after="240"/>
        <w:rPr>
          <w:rFonts w:cs="Arial"/>
          <w:shd w:val="clear" w:color="auto" w:fill="FFFFFF"/>
        </w:rPr>
      </w:pPr>
      <w:r>
        <w:rPr>
          <w:rFonts w:cs="Arial"/>
          <w:shd w:val="clear" w:color="auto" w:fill="FFFFFF"/>
        </w:rPr>
        <w:t xml:space="preserve">School Description: </w:t>
      </w:r>
      <w:r w:rsidR="0065131C" w:rsidRPr="002A2B4A">
        <w:rPr>
          <w:rFonts w:cs="Arial"/>
          <w:shd w:val="clear" w:color="auto" w:fill="FFFFFF"/>
        </w:rPr>
        <w:t>The New School of San Francisco</w:t>
      </w:r>
      <w:r w:rsidR="006240AD">
        <w:rPr>
          <w:rFonts w:cs="Arial"/>
          <w:shd w:val="clear" w:color="auto" w:fill="FFFFFF"/>
        </w:rPr>
        <w:t xml:space="preserve"> </w:t>
      </w:r>
      <w:r w:rsidR="0065131C" w:rsidRPr="002A2B4A">
        <w:rPr>
          <w:rFonts w:cs="Arial"/>
          <w:shd w:val="clear" w:color="auto" w:fill="FFFFFF"/>
        </w:rPr>
        <w:t>is a tuition-free</w:t>
      </w:r>
      <w:r w:rsidR="00436438">
        <w:rPr>
          <w:rFonts w:cs="Arial"/>
          <w:shd w:val="clear" w:color="auto" w:fill="FFFFFF"/>
        </w:rPr>
        <w:t>,</w:t>
      </w:r>
      <w:r w:rsidR="0065131C" w:rsidRPr="002A2B4A">
        <w:rPr>
          <w:rFonts w:cs="Arial"/>
          <w:shd w:val="clear" w:color="auto" w:fill="FFFFFF"/>
        </w:rPr>
        <w:t xml:space="preserve"> public school designed in partnership with local educators, parents</w:t>
      </w:r>
      <w:r w:rsidR="00436438">
        <w:rPr>
          <w:rFonts w:cs="Arial"/>
          <w:shd w:val="clear" w:color="auto" w:fill="FFFFFF"/>
        </w:rPr>
        <w:t>,</w:t>
      </w:r>
      <w:r w:rsidR="0065131C" w:rsidRPr="002A2B4A">
        <w:rPr>
          <w:rFonts w:cs="Arial"/>
          <w:shd w:val="clear" w:color="auto" w:fill="FFFFFF"/>
        </w:rPr>
        <w:t xml:space="preserve"> and community leaders. Inquiry, equity</w:t>
      </w:r>
      <w:r w:rsidR="00436438">
        <w:rPr>
          <w:rFonts w:cs="Arial"/>
          <w:shd w:val="clear" w:color="auto" w:fill="FFFFFF"/>
        </w:rPr>
        <w:t>,</w:t>
      </w:r>
      <w:r w:rsidR="0065131C" w:rsidRPr="002A2B4A">
        <w:rPr>
          <w:rFonts w:cs="Arial"/>
          <w:shd w:val="clear" w:color="auto" w:fill="FFFFFF"/>
        </w:rPr>
        <w:t xml:space="preserve"> and personalized learning are at the heart of how </w:t>
      </w:r>
      <w:r w:rsidR="002A2B4A">
        <w:rPr>
          <w:rFonts w:cs="Arial"/>
          <w:shd w:val="clear" w:color="auto" w:fill="FFFFFF"/>
        </w:rPr>
        <w:t>their</w:t>
      </w:r>
      <w:r w:rsidR="0065131C" w:rsidRPr="002A2B4A">
        <w:rPr>
          <w:rFonts w:cs="Arial"/>
          <w:shd w:val="clear" w:color="auto" w:fill="FFFFFF"/>
        </w:rPr>
        <w:t xml:space="preserve"> students learn, grow</w:t>
      </w:r>
      <w:r w:rsidR="00436438">
        <w:rPr>
          <w:rFonts w:cs="Arial"/>
          <w:shd w:val="clear" w:color="auto" w:fill="FFFFFF"/>
        </w:rPr>
        <w:t>,</w:t>
      </w:r>
      <w:r w:rsidR="0065131C" w:rsidRPr="002A2B4A">
        <w:rPr>
          <w:rFonts w:cs="Arial"/>
          <w:shd w:val="clear" w:color="auto" w:fill="FFFFFF"/>
        </w:rPr>
        <w:t xml:space="preserve"> and thrive. </w:t>
      </w:r>
      <w:r w:rsidR="002A2B4A">
        <w:rPr>
          <w:rFonts w:cs="Arial"/>
          <w:shd w:val="clear" w:color="auto" w:fill="FFFFFF"/>
        </w:rPr>
        <w:t>They</w:t>
      </w:r>
      <w:r w:rsidR="0065131C" w:rsidRPr="002A2B4A">
        <w:rPr>
          <w:rFonts w:cs="Arial"/>
          <w:shd w:val="clear" w:color="auto" w:fill="FFFFFF"/>
        </w:rPr>
        <w:t xml:space="preserve"> are a </w:t>
      </w:r>
      <w:r w:rsidR="006240AD">
        <w:rPr>
          <w:rFonts w:cs="Arial"/>
          <w:shd w:val="clear" w:color="auto" w:fill="FFFFFF"/>
        </w:rPr>
        <w:t>kindergarten through grade twelve</w:t>
      </w:r>
      <w:r w:rsidR="0065131C" w:rsidRPr="002A2B4A">
        <w:rPr>
          <w:rFonts w:cs="Arial"/>
          <w:shd w:val="clear" w:color="auto" w:fill="FFFFFF"/>
        </w:rPr>
        <w:t xml:space="preserve"> school currently serving </w:t>
      </w:r>
      <w:r w:rsidR="006240AD">
        <w:rPr>
          <w:rFonts w:cs="Arial"/>
          <w:shd w:val="clear" w:color="auto" w:fill="FFFFFF"/>
        </w:rPr>
        <w:t>pupils in k</w:t>
      </w:r>
      <w:r w:rsidR="0065131C" w:rsidRPr="002A2B4A">
        <w:rPr>
          <w:rFonts w:cs="Arial"/>
          <w:shd w:val="clear" w:color="auto" w:fill="FFFFFF"/>
        </w:rPr>
        <w:t>indergarten through grade</w:t>
      </w:r>
      <w:r w:rsidR="006240AD">
        <w:rPr>
          <w:rFonts w:cs="Arial"/>
          <w:shd w:val="clear" w:color="auto" w:fill="FFFFFF"/>
        </w:rPr>
        <w:t xml:space="preserve"> seven</w:t>
      </w:r>
      <w:r w:rsidR="0065131C" w:rsidRPr="002A2B4A">
        <w:rPr>
          <w:rFonts w:cs="Arial"/>
          <w:shd w:val="clear" w:color="auto" w:fill="FFFFFF"/>
        </w:rPr>
        <w:t>.</w:t>
      </w:r>
    </w:p>
    <w:p w:rsidR="00F85F31" w:rsidRPr="00461CA8" w:rsidRDefault="008F675C" w:rsidP="00F85F31">
      <w:pPr>
        <w:spacing w:before="120" w:after="240"/>
        <w:rPr>
          <w:rFonts w:cs="Arial"/>
        </w:rPr>
      </w:pPr>
      <w:r>
        <w:rPr>
          <w:rFonts w:cs="Arial"/>
        </w:rPr>
        <w:t xml:space="preserve">Grade Levels Served: </w:t>
      </w:r>
      <w:r w:rsidR="00332720">
        <w:rPr>
          <w:rFonts w:cs="Arial"/>
        </w:rPr>
        <w:t xml:space="preserve">Kindergarten through Grade </w:t>
      </w:r>
      <w:r w:rsidR="00A85EB7">
        <w:rPr>
          <w:rFonts w:cs="Arial"/>
        </w:rPr>
        <w:t>Seven</w:t>
      </w:r>
    </w:p>
    <w:p w:rsidR="00F85F31" w:rsidRPr="00461CA8" w:rsidRDefault="00F85F31" w:rsidP="00F85F31">
      <w:pPr>
        <w:spacing w:before="120" w:after="240"/>
        <w:rPr>
          <w:rFonts w:cs="Arial"/>
        </w:rPr>
      </w:pPr>
      <w:r w:rsidRPr="00461CA8">
        <w:rPr>
          <w:rFonts w:cs="Arial"/>
        </w:rPr>
        <w:t>20</w:t>
      </w:r>
      <w:r w:rsidR="0065131C">
        <w:rPr>
          <w:rFonts w:cs="Arial"/>
        </w:rPr>
        <w:t>20</w:t>
      </w:r>
      <w:r w:rsidR="006240AD">
        <w:rPr>
          <w:rFonts w:cs="Arial"/>
        </w:rPr>
        <w:t>–</w:t>
      </w:r>
      <w:r w:rsidR="0065131C">
        <w:rPr>
          <w:rFonts w:cs="Arial"/>
        </w:rPr>
        <w:t>21</w:t>
      </w:r>
      <w:r w:rsidRPr="00461CA8">
        <w:rPr>
          <w:rFonts w:cs="Arial"/>
        </w:rPr>
        <w:t xml:space="preserve"> Enrollment: </w:t>
      </w:r>
      <w:r w:rsidR="002A2B4A">
        <w:rPr>
          <w:rFonts w:cs="Arial"/>
        </w:rPr>
        <w:t>34</w:t>
      </w:r>
      <w:r w:rsidR="00963B66">
        <w:rPr>
          <w:rFonts w:cs="Arial"/>
        </w:rPr>
        <w:t>7</w:t>
      </w:r>
    </w:p>
    <w:p w:rsidR="00CB524E" w:rsidRPr="00461CA8" w:rsidRDefault="00F85F31" w:rsidP="00F85F31">
      <w:pPr>
        <w:spacing w:before="120" w:after="240"/>
        <w:contextualSpacing/>
        <w:rPr>
          <w:rFonts w:cs="Arial"/>
        </w:rPr>
      </w:pPr>
      <w:r w:rsidRPr="00461CA8">
        <w:rPr>
          <w:rFonts w:cs="Arial"/>
        </w:rPr>
        <w:t>Site Based or Non-Site Based: Site Based</w:t>
      </w:r>
    </w:p>
    <w:sectPr w:rsidR="00CB524E" w:rsidRPr="00461CA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D21BF" w:rsidRDefault="009D21BF" w:rsidP="00D15D9D">
      <w:r>
        <w:separator/>
      </w:r>
    </w:p>
  </w:endnote>
  <w:endnote w:type="continuationSeparator" w:id="0">
    <w:p w:rsidR="009D21BF" w:rsidRDefault="009D21BF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D21BF" w:rsidRDefault="009D21BF" w:rsidP="00D15D9D">
      <w:r>
        <w:separator/>
      </w:r>
    </w:p>
  </w:footnote>
  <w:footnote w:type="continuationSeparator" w:id="0">
    <w:p w:rsidR="009D21BF" w:rsidRDefault="009D21BF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240AD" w:rsidRDefault="006240AD" w:rsidP="006240AD">
    <w:pPr>
      <w:pStyle w:val="Header"/>
      <w:jc w:val="right"/>
    </w:pPr>
    <w:r>
      <w:t>memo-oab-csd-</w:t>
    </w:r>
    <w:r w:rsidR="0063513E">
      <w:t>dec</w:t>
    </w:r>
    <w:r>
      <w:t>21item02</w:t>
    </w:r>
  </w:p>
  <w:p w:rsidR="006240AD" w:rsidRDefault="006240AD" w:rsidP="006240AD">
    <w:pPr>
      <w:pStyle w:val="Header"/>
      <w:jc w:val="right"/>
    </w:pPr>
    <w:r>
      <w:t>Attachment 54</w:t>
    </w:r>
  </w:p>
  <w:p w:rsidR="006240AD" w:rsidRDefault="006240AD" w:rsidP="006240AD">
    <w:pPr>
      <w:pStyle w:val="Header"/>
      <w:spacing w:after="240"/>
      <w:jc w:val="right"/>
    </w:pPr>
    <w:r>
      <w:t>Page 1 of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4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zUyszQCEqaWlko6SsGpxcWZ+XkgBSa1AOtDhVksAAAA"/>
  </w:docVars>
  <w:rsids>
    <w:rsidRoot w:val="00342082"/>
    <w:rsid w:val="00002260"/>
    <w:rsid w:val="000600A8"/>
    <w:rsid w:val="00061520"/>
    <w:rsid w:val="000648C9"/>
    <w:rsid w:val="000657EE"/>
    <w:rsid w:val="0008493B"/>
    <w:rsid w:val="00085798"/>
    <w:rsid w:val="0009138C"/>
    <w:rsid w:val="00097856"/>
    <w:rsid w:val="000B2EE0"/>
    <w:rsid w:val="000B7A34"/>
    <w:rsid w:val="000F3340"/>
    <w:rsid w:val="000F7D8F"/>
    <w:rsid w:val="00103647"/>
    <w:rsid w:val="001274A2"/>
    <w:rsid w:val="00131037"/>
    <w:rsid w:val="0014418A"/>
    <w:rsid w:val="001648B7"/>
    <w:rsid w:val="00172B15"/>
    <w:rsid w:val="001A08AC"/>
    <w:rsid w:val="001B1D9F"/>
    <w:rsid w:val="001F1595"/>
    <w:rsid w:val="00206806"/>
    <w:rsid w:val="00207FD5"/>
    <w:rsid w:val="002170FE"/>
    <w:rsid w:val="00241991"/>
    <w:rsid w:val="00244D41"/>
    <w:rsid w:val="002452C0"/>
    <w:rsid w:val="002541F2"/>
    <w:rsid w:val="00263D22"/>
    <w:rsid w:val="002664DF"/>
    <w:rsid w:val="00286BC4"/>
    <w:rsid w:val="002912E1"/>
    <w:rsid w:val="00295EF2"/>
    <w:rsid w:val="002A2B4A"/>
    <w:rsid w:val="002A34CC"/>
    <w:rsid w:val="002B78B4"/>
    <w:rsid w:val="002D5825"/>
    <w:rsid w:val="002E48CC"/>
    <w:rsid w:val="00332720"/>
    <w:rsid w:val="00340078"/>
    <w:rsid w:val="00342082"/>
    <w:rsid w:val="00345824"/>
    <w:rsid w:val="0036761B"/>
    <w:rsid w:val="0037042C"/>
    <w:rsid w:val="0038323A"/>
    <w:rsid w:val="003864DD"/>
    <w:rsid w:val="00387CFD"/>
    <w:rsid w:val="00390654"/>
    <w:rsid w:val="00391ABF"/>
    <w:rsid w:val="003A66B1"/>
    <w:rsid w:val="003A6C1E"/>
    <w:rsid w:val="003B3848"/>
    <w:rsid w:val="0041470A"/>
    <w:rsid w:val="0042267D"/>
    <w:rsid w:val="00436438"/>
    <w:rsid w:val="00437C6B"/>
    <w:rsid w:val="00476431"/>
    <w:rsid w:val="004C5721"/>
    <w:rsid w:val="004D6EFA"/>
    <w:rsid w:val="004D77AE"/>
    <w:rsid w:val="004F11EE"/>
    <w:rsid w:val="00500CE6"/>
    <w:rsid w:val="005146E7"/>
    <w:rsid w:val="00522050"/>
    <w:rsid w:val="0053009F"/>
    <w:rsid w:val="00534AD1"/>
    <w:rsid w:val="00567994"/>
    <w:rsid w:val="0058057B"/>
    <w:rsid w:val="005845B2"/>
    <w:rsid w:val="00586CC0"/>
    <w:rsid w:val="005B1C0B"/>
    <w:rsid w:val="005B29B4"/>
    <w:rsid w:val="005C082A"/>
    <w:rsid w:val="005F25C2"/>
    <w:rsid w:val="0061608F"/>
    <w:rsid w:val="006240AD"/>
    <w:rsid w:val="0063513E"/>
    <w:rsid w:val="0065131C"/>
    <w:rsid w:val="0065217B"/>
    <w:rsid w:val="00680BE8"/>
    <w:rsid w:val="00692276"/>
    <w:rsid w:val="006C6934"/>
    <w:rsid w:val="006D650D"/>
    <w:rsid w:val="006E64CE"/>
    <w:rsid w:val="007071CE"/>
    <w:rsid w:val="007223DD"/>
    <w:rsid w:val="00746815"/>
    <w:rsid w:val="00750D21"/>
    <w:rsid w:val="007A2FFA"/>
    <w:rsid w:val="007C5E04"/>
    <w:rsid w:val="007E7D26"/>
    <w:rsid w:val="00810FFF"/>
    <w:rsid w:val="00826388"/>
    <w:rsid w:val="00876149"/>
    <w:rsid w:val="00895DCD"/>
    <w:rsid w:val="008B1C80"/>
    <w:rsid w:val="008B1EB0"/>
    <w:rsid w:val="008C1D5B"/>
    <w:rsid w:val="008C5AFE"/>
    <w:rsid w:val="008C77C2"/>
    <w:rsid w:val="008D768B"/>
    <w:rsid w:val="008D7BD5"/>
    <w:rsid w:val="008E7686"/>
    <w:rsid w:val="008F4D4A"/>
    <w:rsid w:val="008F675C"/>
    <w:rsid w:val="0092196B"/>
    <w:rsid w:val="0093048D"/>
    <w:rsid w:val="009528E4"/>
    <w:rsid w:val="00960835"/>
    <w:rsid w:val="00963B66"/>
    <w:rsid w:val="009D21BF"/>
    <w:rsid w:val="009F3028"/>
    <w:rsid w:val="00A07DE3"/>
    <w:rsid w:val="00A102F6"/>
    <w:rsid w:val="00A119EF"/>
    <w:rsid w:val="00A554DA"/>
    <w:rsid w:val="00A85EB7"/>
    <w:rsid w:val="00A91308"/>
    <w:rsid w:val="00A92E1C"/>
    <w:rsid w:val="00AA4FD3"/>
    <w:rsid w:val="00AA7C60"/>
    <w:rsid w:val="00AB0167"/>
    <w:rsid w:val="00AB0531"/>
    <w:rsid w:val="00AC6D88"/>
    <w:rsid w:val="00AE2F01"/>
    <w:rsid w:val="00B04898"/>
    <w:rsid w:val="00B1062A"/>
    <w:rsid w:val="00B15AE9"/>
    <w:rsid w:val="00B33553"/>
    <w:rsid w:val="00B3356B"/>
    <w:rsid w:val="00B41828"/>
    <w:rsid w:val="00B503C0"/>
    <w:rsid w:val="00B57056"/>
    <w:rsid w:val="00B82556"/>
    <w:rsid w:val="00B83524"/>
    <w:rsid w:val="00B95FC2"/>
    <w:rsid w:val="00B972EE"/>
    <w:rsid w:val="00BA1630"/>
    <w:rsid w:val="00BA3156"/>
    <w:rsid w:val="00BB79F3"/>
    <w:rsid w:val="00BD0F20"/>
    <w:rsid w:val="00BF468E"/>
    <w:rsid w:val="00C02E84"/>
    <w:rsid w:val="00C054BB"/>
    <w:rsid w:val="00C16173"/>
    <w:rsid w:val="00C36387"/>
    <w:rsid w:val="00C40A70"/>
    <w:rsid w:val="00C535A8"/>
    <w:rsid w:val="00C63C4A"/>
    <w:rsid w:val="00C72022"/>
    <w:rsid w:val="00C81256"/>
    <w:rsid w:val="00CB524E"/>
    <w:rsid w:val="00CB7D74"/>
    <w:rsid w:val="00CC4984"/>
    <w:rsid w:val="00CF640D"/>
    <w:rsid w:val="00D00D2C"/>
    <w:rsid w:val="00D07785"/>
    <w:rsid w:val="00D154FC"/>
    <w:rsid w:val="00D1568F"/>
    <w:rsid w:val="00D15D9D"/>
    <w:rsid w:val="00D246FB"/>
    <w:rsid w:val="00D944D2"/>
    <w:rsid w:val="00DA429D"/>
    <w:rsid w:val="00DB1668"/>
    <w:rsid w:val="00E0515B"/>
    <w:rsid w:val="00E061EF"/>
    <w:rsid w:val="00E24426"/>
    <w:rsid w:val="00E32E23"/>
    <w:rsid w:val="00E47AD0"/>
    <w:rsid w:val="00E54891"/>
    <w:rsid w:val="00E70AFB"/>
    <w:rsid w:val="00E76B65"/>
    <w:rsid w:val="00E81F81"/>
    <w:rsid w:val="00E9105D"/>
    <w:rsid w:val="00E97B86"/>
    <w:rsid w:val="00EA3BBB"/>
    <w:rsid w:val="00EA3C02"/>
    <w:rsid w:val="00EC3830"/>
    <w:rsid w:val="00ED21C4"/>
    <w:rsid w:val="00EE21D5"/>
    <w:rsid w:val="00F07557"/>
    <w:rsid w:val="00F10343"/>
    <w:rsid w:val="00F166C9"/>
    <w:rsid w:val="00F30663"/>
    <w:rsid w:val="00F372F6"/>
    <w:rsid w:val="00F454D4"/>
    <w:rsid w:val="00F50B46"/>
    <w:rsid w:val="00F72EFC"/>
    <w:rsid w:val="00F74EE8"/>
    <w:rsid w:val="00F83D63"/>
    <w:rsid w:val="00F85F31"/>
    <w:rsid w:val="00F873C8"/>
    <w:rsid w:val="00F9412E"/>
    <w:rsid w:val="00F97C43"/>
    <w:rsid w:val="00FB07A4"/>
    <w:rsid w:val="00FC2577"/>
    <w:rsid w:val="00FE791E"/>
    <w:rsid w:val="00FF0A48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CA79864"/>
  <w15:chartTrackingRefBased/>
  <w15:docId w15:val="{CE3F85C7-C113-4387-9E35-EFD32D23E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6240AD"/>
    <w:pPr>
      <w:keepNext/>
      <w:spacing w:after="240"/>
      <w:jc w:val="center"/>
      <w:outlineLvl w:val="0"/>
    </w:pPr>
    <w:rPr>
      <w:b/>
      <w:bCs/>
      <w:kern w:val="32"/>
      <w:sz w:val="36"/>
      <w:szCs w:val="32"/>
      <w:lang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47AD0"/>
    <w:pPr>
      <w:keepNext/>
      <w:spacing w:before="480" w:after="240"/>
      <w:jc w:val="center"/>
      <w:outlineLvl w:val="1"/>
    </w:pPr>
    <w:rPr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47AD0"/>
    <w:pPr>
      <w:keepNext/>
      <w:spacing w:before="480" w:after="240"/>
      <w:ind w:left="360" w:right="360"/>
      <w:contextualSpacing/>
      <w:jc w:val="center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6240AD"/>
    <w:rPr>
      <w:rFonts w:ascii="Arial" w:eastAsia="Times New Roman" w:hAnsi="Arial"/>
      <w:b/>
      <w:bCs/>
      <w:kern w:val="32"/>
      <w:sz w:val="36"/>
      <w:szCs w:val="32"/>
      <w:lang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E47AD0"/>
    <w:rPr>
      <w:rFonts w:ascii="Arial" w:eastAsia="Times New Roman" w:hAnsi="Arial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E47AD0"/>
    <w:rPr>
      <w:rFonts w:ascii="Arial" w:eastAsia="Times New Roman" w:hAnsi="Arial"/>
      <w:b/>
      <w:bCs/>
      <w:sz w:val="24"/>
      <w:szCs w:val="26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675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675C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454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newschoolsf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26</Characters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2021 Memo OAB CSD Item 02 Attachment 54 - Information Memorandum (CA State Board of Education)</vt:lpstr>
    </vt:vector>
  </TitlesOfParts>
  <Company>California State Board of Education</Company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2021 Memo OAB CSD Item 02 Attachment 54 - Information Memorandum (CA State Board of Education)</dc:title>
  <dc:subject>The New School of San Francisco. SBE Information Memo Item.</dc:subject>
  <dc:creator/>
  <cp:keywords/>
  <dc:description/>
  <cp:lastPrinted>2018-04-09T19:33:00Z</cp:lastPrinted>
  <dcterms:created xsi:type="dcterms:W3CDTF">2021-11-10T23:46:00Z</dcterms:created>
  <dcterms:modified xsi:type="dcterms:W3CDTF">2021-11-10T23:46:00Z</dcterms:modified>
  <cp:category/>
</cp:coreProperties>
</file>